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040367</w:t>
      </w:r>
    </w:p>
    <w:p>
      <w:pPr>
        <w:pStyle w:val="Date"/>
      </w:pPr>
      <w:r>
        <w:t xml:space="preserve">วันจันทร์ที่</w:t>
      </w:r>
      <w:r>
        <w:t xml:space="preserve"> </w:t>
      </w:r>
      <w:r>
        <w:t xml:space="preserve">4</w:t>
      </w:r>
      <w:r>
        <w:t xml:space="preserve"> </w:t>
      </w:r>
      <w:r>
        <w:t xml:space="preserve">มีน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จครับได้ยินเสียงผมไหมครับ ไม่ได้ยิน โหลดโหลดเพลง โหลดเพลง ได้ยินไหมครับ ฮัลโหลได้ยินเสียงไหมครับ ฮัลโหลได้ยินเสียงไหมครับ ให้เราดูหน่อย hed ได้ยินนะครับ ได้ยินไหมครับ เสียงเบาหรอครับ ต่อใหม่น่าจะเป็นโปรแกรมเขาอ่ะครับ เทสครับ ได้ยินไหมครับ ได้ยินเบามากเลย เทสครับ hated โอเคนะครับโอเคครับ ดังใช่ไหม OK โอเคอยู่ค่ะ ตอนนี้ได้ยินชัดไหมคะเสียงประมาณนี้ โอเคเขาอยากให้เขาโอนค่า รีวิวชีวิตช่วงนี้ให้ครูได้รับรู้หน่อย ครูไปครูไปนั่งจัดตารางงานเนาะสำหรับห้องนี้เร็วเราเรียน ไปเกินครึ่งแล้วแหละ ราคาเหล้าเหลืออีก 123 3 ครั้งก็จะปิดคอร์สแล้วนะคะ ฉะนั้น 3 ครั้งเนี้ย เล่น 3 ครั้งที่ โหดร้ายอยู่นะเนื้อหาค่อนข้างแน่นนะคะ มันบดท้ายละ วันวันจันทร์ก็หยุดเยอะอยู่เหมือนกันแต่ก็ยังได้อยู่นะคะยังจบใน เวลาที่ไม่ต้องรบกวนการชดเชยนะคะ แล้วปี 2 ก็สบาย พิเศษ ปี 1 ปี 1 ปี 2 เดี๋ยววันนี้เราจะพูดเรื่องของเครื่องเสียง เครื่องฉาย นะคะ คำว่าทำไมคุณครูต้องมาเรียนเรื่องเครื่องเสียงเครื่องฉายด้วย เราจะใช้เครื่องเสียงเครื่องฉายตอนไหนอ่ะคะ ตอนสอนเด็กๆนี่แหละนะคะเราเห็นไหมถ้าเรามีเครื่องเสียงเนี่ยเราก็ไม่ ผู้เรียนก็จะได้ยินเราไม่ชัดเจนถ้ากูไม่ได้ใช้ไหมอ่ะ จำไม่ได้ชัดใช่ไหมคะนะคะและอีกสิ่งนึงค่ะ หลังจากที่เราไปเป็นคุณครูเนี่ยไม่ว่าจะเป็นครูอัตราจ้าง ตอนแรกอาจจะเป็นขวดๆนะเพราะมันยังไม่มีสอบบรรจุเนาะ หรือเราสอบบรรจุไปได้แล้วเนี่ยเราจะได้รับหน้าที่ 1 ค่ะ เขาให้เราเป็นหัวหน้าด้วยนะเพราะเราไปถึงเนี่ยเรารู้ไหมว่าจะได้ทำอะไร หัวหน้าเลยนะ หัวหน้าครูหัวหน้าพัสดุนะคะเป็นหน้าที่ของครูผู้ช่วยที่จะต้อง ขอเข้าไปเนี่ยจะมอบตำแหน่งนี้ให้เลยนะคะให้เป็นหัวหน้าเลยนะคะ และ จากที่ครูสอนมานะ คนก็จะมีปัญหาในการที่จะไปเลือกซื้อมั้ย เลือกซื้ออุปกรณ์เครื่องเสียงหรือรวมถึงเครื่องฉายด้วยนะคะฉะนั้นวันนี้เราเลยจำเป็นต้อง ต้องรู้เพื่อที่จะให้เราไปใช้งานได้นี่แหละ เหมือนเดิมหลังจากเรียนเสร็จจะมีงานให้ทำ 1 ชิ้นนะคะคือให้ทำในห้องเรียนอ่ะไม่อยากให้เด็กมีการบ้านไง พยายามหากิจกรรมให้มันเสร็จในห้องเรียนนะคะ เริ่มระบบเครื่องเสียงนะคะวันนี้เราก็ต้องพูดถึงประเภท องค์ประกอบมันมีอะไรบ้างปกรณ์ต่างๆที่ใช้ในเครื่องเสียงมีอะไรบ้าง อย่างแรกค่ะออกข้อสอบค่ะวันนี้จะมาออกข้อสอบ แอบบอกข้อสอบด้วยเลยนะนะคะ ประเภทของระบบเสียงเราจะแบ่งออกเป็น 2 ประเภทนะคะคือ เดลิโอนะคะ Mono เป็นยังไง Mono ชื่อมันก็บอกอยู่นะ Mono คือ Mono แปลว่าเดี่ยวนะคะฉะนั้นเสียงที่ออกจาก Mono ค่ะ ก็จะได้ยินเสียงเดียวไม่ว่าเราจะต่อลำโพงกี่ตัวก็จะได้ยินเสียงนี้อย่างเดียว มันก็เลยทำให้ได้ยินเสียงอย่างชัดเจน เพราะมันมีเสียงเดียวมันได้ยินเสียงนั้นอย่างชัดเจนเขาก็เลยนิยม ใช้กับการบรรยาย Mono บรรยายเราไม่ได้ต้องการมีเสียงดนตรีคอนะเราต้องการให้เด็กเนี่ย ผู้เรียนเนี่ยได้ยินเสียงชัดเจนนะให้ชนะเลยใช้ Mono ในการบรรยาย อีกชนิดหนึ่งเรียกว่าสเตอริโอเคยได้ยินมะ ลองมาฟังระบบสเตอริโอบ้างนะคะว่ามันเป็นยังไง เดี๋ยวจะให้เราลองแยกเสียงนะว่ามันมีเสียงอะไรบ้างนะคะ มันๆ ได้ยินเสียงอะไรมาคะ เสียงร้องอะไรอีก จังหวะดนตรีใช่ไหมคะหรือถ้าใครมีความสามารถแยกกลองเบสอะไรก็ว่าไปนะคะ เราจะเห็นไหมว่ามันไม่ได้มีแค่เสียงเดียวมันมี 2 เสียง ไปพร้อมพร้อมกันนะคะ ตัวอย่างก็คือเสียงร้องแล้วก็มีเสียงดนตรีไปพร้อมๆกันนะคะอันนี้เราเรียกว่ามูลหนูอ่ะครับตามซ้ายขวาที่มนุษย์ได้ยินเลย นอกจากนั้นใน Trio เนี่ยมีระบบเสียงนึงที่ มันทำให้เราได้ยินเสียงชัดเจนเลยอ่ะค่ะเขาเรียกว่าดอมนะคะ dobi เนี่ยมันจะทำให้เราได้ยินเสียงอย่างชัดเจนเพราะว่าเราสังเกตไหม มีลำโพงกี่ตัวคะเนี่ย เห็นลำโพงกี่ตัว ไม่เห็น 5 ตัว ครูทำผิดหรือเปล่า รับที่ดี 1 2 3 4 5 6 มันมี 6 ตัวแต่ทำไมครูดันเขียนว่า 5 จุด 1 เออกูทำผิดหรือเปล่าเขาไม่ได้ทำผิดนะคะตัวนึงมันไม่ได้ออกเสียงค่ะมันเป็นลำโพงเหมือนกันแหละแต่มันไม่ออกเสียง ตัวนั้นเขาเอาไว้ซับเสียงค่ะ เอาไว้ซับเสียง เขาเรียกว่า 5.1 เพราะอีกตัวนึงมันไม่ได้ออกเสียงอ่ะแต่มันต้องมีนะในเซอร์ราวด์เนี่ยต้องมี เพราะว่าถ้าเราไม่มีตัวซับเสียงเนี่ยเสียงมันปะทะกันมันก็จะวีนหอนได้นะคะ แล้วถ้าสมมุติว่า มันมีลำโพงอยู่ 7 ตัวเราจะต้องเรียกว่าอะไร ตั้งแบบนี้ มีแต่ตัวแล้วจะเรียกว่าอะไร 6.1 ถ้ามี 8 ตัวก็เรียก 7.1 จะต้องมีตัวนึงนะเอาไว้ซับเสียงเสมอนะนะคะ ลักษณะของเธอเห็นไหมคะมันก็จะได้รอบทิศทางนะคะได้ยินเสียงรอบทิศทางเลย กระจายเสียงได้ดีนะคะ ส่วนมากก็จะอยู่ในโรงหนังหรือห้องเธียเตอร์พวกกับเวลาที่เราเอาไว้ใช้หนังอะไรอย่างนี้นะคะ ต้องการทำกลางคืนไง ปกติไม่ต้องขนาดนั้นก็ได้นะคะเราแค่ได้ยินเสียงชัดเจน ปัจจุบันก็คือ App ร้อนนี่แหละเดี๋ยวพี่แอ๊ดมอสในโรงหนังนะคะเคยไปโรงหนัง เร็วๆไปเร็วๆนะเดี๋ยวนี้เด็กๆดูหนังมาดูผ่าน netflix หมดแล้ว ดูหนังเร็วๆนะมันจะเขาจะมีทดสอบรอพี่ด้วยนะยิ่งพูดหนังแอคชั่น ถ้าเราไปก่อน นอนไม่หลับมันจะทดสอบแบบต้นๆมาเลยเนี่ยยิ่งใหญ่ ลืมเลยอ่ะนะคะตอนที่ครูเรียนด้วยความเร็วเฉพาะเนาะอาจารย์ครูเนี่ย ให้ไปนั่งฟังแต่มันก็แตกต่างกันจริงๆนะ ครูเขาก็จะทดสอบทีละตัวเลยค่ะเสียงกระหึ่มอะไรเนี่ยเสียง เสียงหยดน้ำหรืออะไรเงี้ยทดสอบแบบให้มันได้ยินเสียงได้ดีมันเลยแพงไงเพราะว่าระบบเสียงเขาแบบมัน มันชัดเจนมันเปิดราวอย่างนี้นะคะตัวนี้ลงหนังก็เลยแพง คิดถึงนะคะเมื่อกี้ระบบและมาถึงองค์ประกอบของเครื่องเสียงระบบ เสียงมีอะไรบ้างนะคะเราจะแบ่งเป็น 3 สัญญาณสะอาด สัญญาณด้วยกันนะคะ ทำให้เสียงออกได้แต่ต้องเรียนตามนี้นะ ต้องเรียนตามนี้ถ้าไม่เรียนตามนี้เสียงไม่ออก อยู่ดีๆสัญญาณออกเลย เสียงไม่มีทางออกนะคะ ดีๆไปต่อขยายสัญญาณเลยเสียงก็ไม่ออกฉะนั้นต้องเปลี่ยนตามนี้ ดอกจันไปค่ะออกข้อสอบนะคะ สัญญาณเข้า สัญญาณเข้า สัญญาณเข้าสังเกตไหมคะตอนนี้ครูใช้ระบบเสียงอยู่นะ สัญญาณเข้าเสียงครูเข้าตรงไหนคะ จากตรงไหนอ่ะจากไม่ใช่ไหมคะสัญญาณเข้าเสียงครูเข้าใหม่ฉะนั้นมาอยู่ภาค งานเข้า เสือภูเขาเสร็จแล้วนะเราได้เสียงเข้ามาแล้วจากนั้นไปไหนคะ ไปไหน เก่งมาก เสียงขู่จะไปที่ ตรงนี้ค่ะ มันจะมีกล่องนึงอยู่ตรงนี้นะคะ ถ้าไปต่อคือเขาต่อสายไปข้างล่างเนี่ยมันก็จะอยู่ในนี้ ในกล่องนี้ในกล่องนี้นะมันมากล่องนี้ก็คือถ้าขยายถ้าขยายทำหน้าที่ ภาคขยายทำหน้าที่ เสียงมันเป็นยังไงล่ะพอไปถึงภาคขยายอ่ะ เสียงมันดังขึ้นก็คือถ้าขยายทำหน้าที่ขยายเสียงค่ะ ขยายทำหน้าที่ขยายเสียง พอพาน มีปลาเยอะแล้วไปไหนต่อ ไปไหนต่อไปไหนต่อ ไปออกลำโพงนะคะไปออกลำโพงนะคะ ต้องเรียนตามนี้นะถึงออกนะคะต้องเร่งตามนี้นะถึงออกนะคะ เราพูดใส่ไม จากนั้นก็ไปที่ภาคขยายขยายเสียงให้ดังแล้วค่อยไปออกลำโพง ทีนี้มาดูหน้าที่ของแต่ละตัวนะคะ ออกข้อสอบอีกเหมือนกันนะคะ ภาคแรกค่ะภาคสัญญาณเข้านะคะหน้าที่แรกของมันคือ รับสัญญาณเสียงค่ะ รับสัญญาณเสียง และ เปลี่ยนสัญญาณเสียงของครูค่ะเปลี่ยนสัญญาณเสียงทุกอย่างเนี่ยให้เป็นสัญญาณไฟ เปลี่ยนสัญญาณเสียงมนุษย์ปกติให้เป็นสัญญาณไฟฟ้าเพราะว่าเราทำงานกับอุปกรณ์อิเล็กทรอนิกส์ เหนื่อยไหมคะเราทำงานอุปกรณ์อิเล็กทรอนิกส์มันจะต้องเปลี่ยนเสียงปกติของเราให้เป็นสัญญาณไฟ หน้าที่ของภาคเข้าจริงๆเปลี่ยนทุกอย่างและให้เป็น สัญญาณไฟฟ้าให้หมดถึงจะทำงานกับอุปกรณ์อิเล็กทรอนิกส์ได้นะคะ จากนั้นค่ะได้สัญญาณเสียงที่เป็นไฟฟ้าและเสียงมันยังไม่ดัง ว่าจะต้องส่งไปที่ Amplifier ราคาก็จะส่งไปที่ ตู้กล่องสีดำๆเนี่ยนะคะเรียกว่า Amplifier ทำให้ เสียงมันดังขึ้นนะคะ เสียงที่ มาถึง Free Fire เอ้อเนี่ยหรือขั้นขยายสัญญาณเนี่ย มันมาเบาค่ะ พอผ่านภาคขยายสัญญาณเสียงมันดังขึ้นมันแรงขึ้นกำลังมาแรงขึ้นก็ทำให้ เสียงมันดังขึ้น นะคะ ที่นี้พอเสียงมันดังและนะคะเพราะเสียงมันดังได้แล้วนะคะ ต้องทำให้มนุษย์ได้ยินเสียงนั้นให้ได้ จึงต้องผ่าน ภาคสัญญาณออกก็คือใหม่สัญญาณออกก็คือ ลำโพงก็คือลำโพงนะคะลำโพง ลำโพงไม่ได้มีทำไม่ได้มีหน้าที่ทำให้เสียงดังนะ แต่ลำโพงทำหน้าที่เปลี่ยนสัญญาณไฟฟ้า ให้เป็นสัญญาณที่มนุษย์รับฟังได้เล่าเลยได้ยินเสียงจากลำโพงแต่ลำโพงไม่ได้เป็น คนที่มีหน้าที่ขยายนะคนที่มีหน้าที่ขยายคือ edifier ตัวที่ น่าน้อยใจนะ ทั้งที่ฉันทำหน้าที่ให้ขยายดำไปทุกคนไปเข้าใจผิดคิดว่าลำโพง จริงๆลำโพงไม่ได้มีหน้าที่ทำให้ขยายไม่ได้ไม่ได้มีหน้าที่ทำให้เสียงดังเลย มนุษย์ได้ยินเสียงจากลำโพง เพราะลำโพงมันเปลี่ยนสัญญาณไฟฟ้า สัญญาณไฟฟ้าเนี่ยเปลี่ยนสัญญาณไฟฟ้าเนี่ยให้เป็นเสียงที่เรารับฟังได้ เราก็เลยได้ยินเสียงจากลำโพง แค่นั้นแหละนะคะ น้องมี 3 ภาคนะคะมี 3 ภาพด้วยกันนะคะ ช่วยครูหน่อยค่ะ ที่ครูไฮไลท์อยู่ตรงนี้มันเรียกว่าภาคอะไร รับสัญญาณอะไร เข้าแค่นั้นแหละสัญญาณเข้าจากนั้น ตรงนี้ล่ะ เรียกว่าผ้าอะไรผ้าขยายขยายเสร็จแล้ว ตรงนี้เรียกว่า ภาคอะไร นะคะต้องเดินตามนี้นะถึงออก ภาคไหนที่มีหน้าที่ เปลี่ยนสัญญาณเสียงให้เป็นสัญญาณไฟฟ้า ภาคไหน เปลี่ยนสัญญาณเสียงให้เป็นสัญญาณไฟฟ้า เปลี่ยนสัญญาณเสียงให้เป็นสัญญาณไฟฟ้า อาคารสัญญาณเข้าภาคไหนที่ทำหน้าที่ทำให้เสียงดัง ถ้าขยายชื่อก็บอกอยู่แล้วว่าขยายขยายเสียงให้ดังขึ้นนะคะที่ทำหน้าที่ให้ หนูได้ยินเสียง สัญญาณออกมาดูได้ยินเสียงเฉยๆนะ ประดู่คุณสมบัติของอุปกรณ์แต่ละชนิดกันนะคะ ไมโครโฟนค่ะ ไมโครโฟนเป็นสิ่งที่จำเป็นสำหรับโรงเรียนและคุณครูจัดซื้อจัดจ้างบ่อยมากนะคะเรามาดู สมบัติของมันหน่อยนะคะเราต้องจัดซื้อจัดจ้างตัวนี้เราต้องรู้จักตัวนี้ค่อนข้างเยอะหน่อย ไมโครโฟนมันอยู่ภาคสัญญาณเข้าเนาะ มันก็เลยทำหน้าที่ 1 รับสัญญาณเสียง รับเสียงเนี่ยนะคะและเปลี่ยนสัญญาณเสียงนะค่ะให้เป็นสัญญาณไฟฟ้า จริงๆถ้าถาม จริงๆเลยนะไมโครโฟนเนี่ยมันก็มีกำลังไฟฟ้าของมันอยู่นะ จะทำให้เสียงดังแหละแต่มันเสียงดังได้ นิดนึงอ่ะมันก็เลยไม่พอสำหรับทำให้เสียงมันดัง เลยต้องอาศัยภาคขยายด้วย ดูชนิดของไมโครโฟนนิดนึงเราจะได้ รู้จัก เห็นคุณค่าของมันหน่อยนะคะ My แบบคาร์บอน ใช้ประมาณสมัยสงครามโลกครั้งที่ 2 ไม่ค่อยดีเสียงไม่ค่อยดีนะคะก็เจอความชื้นนิดนึงก็พังและ Crystal นะคะก็ดีขึ้นมาหน่อยแต่ก็ยัง ยังไม่ค่อยทนเท่าไหร่นะคะแต่ว่าถูกถูกลงนะคะ แบบเสร็จแล้วมีอันนี้หลายคนเคยเห็นไหม เซรามิกทนทนมากนะคะทนมากนะคะ คงทนของเซรามิก นะคะมันเลยมักเอาไปใช้ใน ในการเคลื่อนที่ได้อย่างเช่นรถ ambulance อันเนี้ยอันเนี้ย จะอยู่ Revo ตรง ambulance นะคะ แต่ว่าเสียงไม่ค่อยดีแต่ทนสังเกตไม่เสี่ยงแอมบูแลนซ์จากรถพวก กดตรงนี้มันไม่ได้เสียงดีหรอกนะเขาจะไม่ได้เอามั้ยเนี้ยไปร้องคาราโอเกะนึกออกไหม มันไม่ดีแต่มันแปลกๆหน่อยนะคะแต่มันทนนะแต่มันทน ใบนี้อันนี้ทุกคนต้องรู้จักเคยเห็นไหมคะ ไม่ได้ทำอีก เคยเห็นไหมในลักษณะนี้ เห็นที่ไหน เห็นที่นี่แหละตัวนี้เลยนะคะไม่ได้นำอีก ดอกจันไว้หน่อยค่ะดอกจันไว้หน่อยนะคะไม่ได้ใช้ได้ All Around อ่ะนะคะในห้องเรียนเราก็ใช้ไมค์ไดนามิค ตอนที่ ประกาศหน้าเสาธงอยู่หน้าเสาธงอย่างนี้นะคะ ใช้ไมค์ไดนามิค หรือ แข่งกีฬาต่างๆนอกสถานที่แห่งนี้ก็ใช้ไมค์ไดนามิค Dynamic เสียงดีค่ะชนด้วยมันทำมาจากเหล็กกล้านะคะ คนว่าใช้งานได้สาธารณะคือ ใช้ได้ทุกอย่างอ่ะ บางคนไปร้องคาราโอเกะก็ยังใช้ไม่ได้อยู่เลยนะคะ ฉะนั้นไดนามิกใช้ได้ ครอบครัวมหาไม่ว่าจะเป็นในห้องเรียนนอกห้องเรียนนอกสถานที่ ได้หมดเลย ไม่นี้เคยเห็นมะ ถ้าใครสิ่งดีๆจะเจอใบนี้หน่อยนะคะใบนี้เรียกคอนเดนเซอร์ มักจะเจอในห้องอัดห้องอัดห้องอัดทั่วไปเนี่ยนะครับเพราะว่าสิ่งดีดี เอาเล็กกะทัดรัดนะคะ แต่ถ้าจะให้ดีจริงๆนะดีแบบห้องอัดแบบแกรมมี่ อะไรอย่างนี้นะคะเขาก็จะใช้ไมค์ริบบอนทั่วไปคอนเดนเซอร์ เราก็ใช้คอนเดนเซอร์นะคะ ในเด็กทำสายอย่างนี้นะคะเขาจะใช้คอนเดนเซอร์ ที่เป็นห้องอัดจริงๆเนี่ย ห้องอัด แซมมี่นี้ราคาก็จะใช้ริบบอนนะคะอันนี้เสียงดีมาก เคยไปดูงานที่ จะมีผนัง 3 ไปดูเนี่ยนะคะ บางครั้งเราก็มีผลทำให้เสียงเสียงดีด้วย นะคะ ก็ได้รายการต่างๆเขาก็จะใช้ไมค์แบบริบบอนกันนี่แหละเพราะมันทำให้ บันทึกเสียงต่างๆได้ดี วันนี้ไม่มีอะไรเกี่ยวอะไรอีกอันหนึ่งที่เราต้องรู้นะคะ ก็คือทิศทางการรับเสียง เคยสังเกตไหมทำไมไมบางตัวเพื่อนพูดแล้วมันดัง พอเราพูดทำไมเสียงมันไม่ดัง อาจจะเป็นเพราะทิศทางการรับก็ได้นะคะ บางครั้ง มันดันเป็นไมค์ทิศทางรับที่ทางเดียว เราพูดฝั่งซ้ายแต่ทิศทางการรับมันดันไปอยู่อีกฝั่งนึงก็ทำให้เสียงไม่ได้ยิน อันนี้ก็มีผลเหมือนกัน หรือไม่บางตัวรับได้ 2 ทิศทางพวกห้องอัดเนี่ยจะรับไป 2 ชุดค่ะหรือบางตัวรับได้รอบทิศ ทางเลยนะคะอย่างไดนามิค บางตัวก็เป็นรูปหัวใจนะคะฉะนั้น อย่าเพิ่งคิดว่ามันพัง ลองหมุนลองดูที่เท้ามันก่อนมันอาจจะไม่ได้ไปนะคะมันอาจจะไม่ได้พัง ก็ได้นะแต่ปัจจุบันส่วนมากเป็นรอบที่ทางหมดแล้วแหละ ส่วนมากเป็นโรคนี้ทั้งหมดและนอกจากมันมีปัญหาการรับส่งสัญญาณอะไรอย่างนี้นะคะแต่ก็ยังมีนะ บางที่ก็โดนหลอกขายนะ นะคะ โดนแบบ โดนหลอกขายเพราะว่ารอบที่ทางมันย่อมดีกว่าทิศทางเดียวแล้วใช่ไหม อันนั้นน่ะบางคนไม่ได้รู้เรื่องของไมโครโฟนก็ไปโดนพ่อค้าหลอกนะคะ ทำให้ได้ไหมทิศทางเดียวมาทางที่ราคาไม่ได้ต่างกันมาก ฉะนั้นเราก็ต้องเช็คให้ดูเช็คให้ดีว่าเฮ้ยมั้ยที่เราได้มาเนี่ยมันรอบทิศทาง ลักษณะการใช้งานนะคะแบบตั้งโต๊ะแบบถือได้หรือแบบ นะคะหรือแบบแขวน แบบลิงค์อันนี้ก็จะใช้ในห้องประชุมนะคะหรือแบบไร้สายอันนี้ก็เป็นลักษณะการใช้งาน อันนี้ก็ให้ดูเฉยๆนะคะ มาถึง ตรงนี้สำคัญ ตรงนี้ จะถูกจะแพง มันจะดีหรือไม่ดีมันอยู่ที่คุณสมบัติของใหม่ค่ะตอนที่เรา ให้ไปเลือกซื้อใหม่เนี่ยนะคะเราก็จะต้องดูคุณสมบัติไม่ตรงนี้แหละ เขาจะดูอยู่ 3 อย่างด้วยกัน อันแรกเราจะดูผลตอบสนองความถี่ เราจะดูว่ามันเก็บความถี่ได้เท่าไหร่ความถี่ยังไง สามารถพูด ไปไกลอ่ะมันก็เก็บเสียงเราได้อันนี้ได้ยินเสียงนะคะ ได้ยินประมาณนึงแต่ถามว่าเก็บได้เยอะไหม ก็ไม่นะคะแต่ไม่บางชนิดอย่างเช่นริบบอนที่อยู่ในห้องอัด เราสามารถพูดไกลๆได้อ่ะค่ะมันก็ยังได้ยินนะคะฉะนั้น ผลตอบสนองความถี่มีผลต่อราคาใหม่นะคะยิ่งเก็บได้กี่ดริ้งดีหรือไม่ที่ อะไรอ่ะ เคยเห็นเขาถ่ายหนังไหม มันจะมีมั้ยแบบ ไม่ต้องติดตัวอันนั้นก็เก็บความถี่ได้ดีนะคะหรือไม่พวกไมม่ magnet อย่างนี้นะคะ ขึ้นอยู่กับความถี่ของแต่ละแต่ละไม้ที่สามารถเก็บได้ยิ่งเก็บได้ขี่ยิ่งดี นะคะ ความไวในการรับเสียงคือไม่ดีเลย์ รับภาระไปเลยไม่มีเสียงดีเลย์นะคะเท่าๆกันคือมั้ยบางครั้งเนี่ย ขอบคุณไปแล้วอ่ะมันจะดรอป สังเกตไหมถ้าใครที่พูดนานๆนะอย่างกูพูดไปนานๆอย่างนี้เพราะว่าบรรยายนานใช่ไหมคะ ทำไมมันจะดรอปลงอันนั้นน่ะก็แปลว่า ไวในการรับเสียงไม่ค่อยดีสม่ำเสมอไปเรื่อยๆนะคะไม่บางตัวที่ถูก เห็นชัดเลยว่าแบบเสียงมันไม่ Balance มันไม่เท่ากันไปเรื่อยๆเพราะว่า มันส่งสัญญาณไปไม่ค่อยดี อีกตัวหนึ่งที่สำคัญค่ะอิมพีแดนซ์ impedance เนี่ยเราเอาไว้ตอนที่ต่อสายค่ะต่อสายถ้า ถ้าเรามีการต่อสายนะเราจะต้องนึกถึง impedance ต้องเลือกให้เหมาะ ต่อสายสั้นให้เราเลือก GPS สูงได้เลยนะคะมันไม่ต้อง ต้องการความต้านทานมากแต่ถ้าต่อสายยาวให้เลิกจีพีเอสต่างๆ นะคะมันจะมีอยู่ใน ในกล่องอ่ะตอนที่ซื้ออ่ะเราก็มันจะมีเขียนผ้า EP ดันไว้เลยว่า สูงหรือต่ำมีผลกับราคานะคะมีผลกับราคาค่ะ ถ้าสมมุติว่าห้องเรียนปกติเนี่ย ห้องเรียนปกตินะเราจำเป็นต้องใช้สายยาวไหมคะ ปกติ ไม่จำเป็นฉะนั้นห้องเรียนปกติควรเลือก impedance สูงหรือดันต่ำ วันศุกร์ได้เลยนะคะเริ่มมาส่งได้เลย นะคะเพราะมีผลต่อราคาเนาะแต่ในกรณีที่ ถ้าเรา ต้องไปใช้ที่อาคารอเนกประสงค์ อาคารอเนกประสงค์มันกว้างเนาะ ห้องมันใหญ่ เราจะต้องต่อสายยาวๆ เราควรเลือก GPS แบบไหนคะ พี่ดันต่ำ insulin ต่ำนะคะถ้าเกิดเรื่องผิด เกิดอะไรขึ้นสมมุติว่า สมมุติว่าห้องมันยาวคุณคุณต้องเลือก EP ดันต่ำแต่คุณดันเป็นแฟนสูงสิ่งที่เกิดขึ้นจะเป็นเสียง เวลาที่แบบต่อไมค์แล้วดังอยู่เรื่อยๆเนี่ย แปลว่าเขาเลือกใหม่ที่อินเทอร์เน็ตไม่เหมาะสม เออมันว่าตรงนี้ความเจ๋งของของของนักโสดนะคะว่าเสียงคุณจะกิ๊บหรืออะไรเนี่ย อุปกรณ์ก็มีผลเช่นนั้นได้ยินคืนอยู่เรื่อยๆมันก็น่ารำคาญน่ะออกมามันก็ทำให้ได้ ไม่ได้ชัดเจนนะคะก็จะมีผลนะคะอาจารย์ งั้นเราทำไมไม่เลื่อนตามไปเลยอ่ะ มันมีผลต่อราคานะคะว่าในห้องเรียนน่ะเราไม่จำเป็นต้องเลือก ทำไงได้ก็สายมันสั้นๆ ราคาการเลือกใช้เทคโนโลยีก็ต้องใช้ให้มันเหมาะสมได้เหมือนกันนะคะ ข้อระวังในการใช้ไมโครโฟนนะคะ อันดับ 1 อย่างเคาะเคาะนะคะเคยเจอแบบว่าเปิดมาแล้วแบบอย่าง ทดสอบไมอ่ะว่าเสียงมันดังหรือเปล่า คุณครูก็ทำไงคะ เปิดแล้ว ตุ๊กๆ ไมค์ริบบอนน่ะมั้ยมันแพงค่ะในห้องอัดคุณไปเปิดแล้วไปตบของเขาอย่างนี้นะครับ อะไรจะเกิดขึ้น เขาจะถีบคุณตกตึกได้นะอันนี้อย่าไปทำเพราะว่าวัสดุเราไม่รู้ข้างในมันเป็นอะไรอ่ะ พอมันเกิดขึ้นมาค่ะ พ่อคุณไปทำให้มันกระทบกระเทือนน่ะ มันก็ทำให้ การคาดเคลื่อนรับส่งสัญญาณคาดเคลื่อนได้นะคะอย่าทำสิ่งเหล่านี้นะคะ อย่าเคาะ อย่าทำให้กระทบกระเทือนและอย่าหันส่วนหน้าเข้าหาลำโพงทหารทหาร เป็นไงเคยเจอไหม มันจะวีนมันจะห่อสัญญาณมาตีกันนะคะมันมีการส่งสัญญาณไง อาจารย์แล้วทำไงอ่ะอยากทดสอบเสียงทำไงดี ทำไงอ่ะอยากทดสอบเสียงไม่ให้คอให้ทำไงอ่ะ พูดอะไรก็ได้นะคะเราจะสังเกตว่า เจ้าหน้าที่เขาจะพูดว่าเช็ค 123 อย่างเงี้ยเช็คเราสังเกตไหมกูก็ไม่เคยขอใหม่นะ ตั้งแต่สอนมาเนี่ยเพราะรู้ไงว่าข้างในอ่ะมันบอกบางและมันอาจจะทำให้รับส่งสัญญาณ ผิดพลาดได้เหมือนกันนะคะฉะนั้นต่อไปนี้ทดสอบมาอย่างเพราะไหมนะ ที่นี้เคยออกข้อสอบอยู่ปีนึงค่ะคำถาม ถ้าอยากที่จะทดสอบเสียงว่าทดสอบไมค์ว่าเสียงมันออกหรือเปล่า กไก่ กไก่ป๊อบใหม่ ขอไข่เก่าใหม่ ไม่เคาะเก่าขอไข่เก่าใหม่คอควายพูดอะไรก็ได้ งองูถูกทุกข้อ ข้อไหนคะ คอควายควายนะไม่เลือกเอานะ เขาควายดีกว่านะแต่เชื่อมะ มีคนเลือกขอไข่ครูก็สอนแค่นี้ ว่าอยากพ้อแต่ครูไม่ได้เขียนบอกในสไลด์ว่าเก่านางก็เลยเป็นเรื่องเก่า อันเก่าก็ไม่ดีนะเขามาหลอกคุณนะอีกเอาวะหลอกก็สอนอยู่นะ พูดอะไรก็ได้พูดอะไรก็ได้ดีกว่า เราเนี่ยมันยังมีการสั่นสะเทือน เต่ามันก็ยังโดนกระทบกระเทือนเสียงเราอ่ะมันไม่ได้กระทบกระเทือนอะไรแค่นั้น เปิดใหม่แล้วทดสอบได้เลยโดยการ พูดอะไรก็ได้นะคะ ไม่เก่านะคะแต่เสื้อไม่มีคน มีคนโดนหลอกเยอะอยู่เหมือนกันนะคะทางที่เตือนนะคะ แต่อันนี้อันนี้ก็เตือนอีกนิดนึงนะคะอันนี้ก็ใหญ่เกินค่อยมีเทอม 1 เด็กๆเรียนเสร็จแล้วก็ปิดไปเรียนอีกชั่วโมงนึง แล้วอาจารย์เนี่ยเขากดมายังไงเด็กก็แบบอาจารย์ เข้าไปไม่ได้นะอันนี้มัน แซวอาจารย์นุชตอนเด็กได้ดีมากนะเด็กมันมาเตือนพี่อะไรอย่างนี้ เราเรารู้กับตัวเราดีกว่านะคะว่าไม่ควรเพราะใหม่นะคะ บางครั้งเขาอาจอาจารย์บางคนอื่นเขาก็อาจจะไม่ได้มาเรียน เทคโนโลยีเหมือนเราก็อาจจะไม่รู้นะคะก็แต่ทางที่ดีเราพอเรารู้และเราก็ต้อง ไขมัน หมายถึง สัญญาณ เมื่อกี้เราเข้าและเสียงเราเข้าแล้วที่นี้เราจะต้องมาภาคที่ 2 ภาคขยายอุปกรณ์ที่อยู่ในภาคขยายก็คือ Amplifier นี่แหละนะคะ ภาพนี้หน้าที่หลักๆของมันก็จะทำให้ เสียงมันดังขึ้นนะคะเรามาอยู่ข้างในแล้วนะ ภาคขยายสัญญาณและนะคะภาคขยายสัญญาณและ ขยายเสียงให้มันดังนะคะ ทุกคนคะในภาพนี้ยังมีอุปกรณ์อีก 3 นะคะอุปกรณ์สาว นะคะ อันแรกคือ Mixer นะคะเรียกว่าเครื่องผสมสัญญาณค่ะ มิกเซอร์ เรียกว่าเครื่องผสมสัญญาณเพราะมันเอาสัญญาณเสียงแต่ละสัญญาณเสียงเนี่ย ผสมกันนะคะเอามาเข้าอยู่ในเครื่องนี้เราเลยเรียกว่า mixer สมมุติว่าเราอาจจะมีเสียงร้องคนที่ 1 23 แล้วมีเสียงดนตรี เสียงต้องเป็นแบบอย่างนี้นะคะก็จะเข้าแต่ละช่องนะคะก็จะเข้าแต่ละช่อง บางงานก็จำเป็นต้องใช้มิกเซอร์ เพราะว่ามันเอาไว้ใช้ใน ในการสามารถผสมเสียงได้หลายๆเสียงนะคะ mistresses เราได้เสียงเยอะๆแล้วนะคะรอได้เสียงหลากหลายและ เราจะต้อง ไปทำให้เสียงนั้นมันเพราะ โดยการใช้เครื่องอีควอไลเซอร์นะคะ เสียงจะเพราะไม่เพราะอยู่ที่เครื่องยิงเลเซอร์นี่แหละนะคะอยู่ที่ตัวคนด้วยนะ บางครั้งเราสังเกตมาอีพวกรายการไมค์ทองคำไมค์ทองคำไมค์ทองคำ ห*นักร้องกำแพงที่ดารามาร้องอ่ะ ลองข้ามกำแพง เสียงมันดีหมดเลยเนาะ มันผ่านเครื่องนี้ทั้งนั้นค่ะคือบางคนเสียงไม่ได้ดีหรอกแต่ผ่านเครื่องนี้แล้วก็ไม ไปที่ดีแล้วทำให้เสียงดีนะคะปรับแต่งตั้งคนเสียงทุ้ม ให้มันแบบ ขึ้นอีกนิดนึงก็ทำให้เสียงเพราะขึ้นนะคะ ใครทำให้เสียงเพราะ ปีนี้เรายังขาดอะไรอยู่คะ ได้เสียงเยอะและเสียงเพราะและยังขาดอะไรคะ ทำให้เสียงดังนะคะต้องใช้ Amplifier วิธีทำให้เสียงดังทำให้เสียงดัง คำถาม ในห้องเรียนอุปกรณ์ที่อยู่ในห้องเรียนมีให้เลือกอยู่ อุปกรณ์นี้ควรเลือกอะไร มิกเซอร์ Equalizer 3 เพาเวอร์แอมป์ ให้เลือกอะไรเลือก 1 อัน เลือกเพาเวอร์แอมป์แปลว่าอะไร เออเราคุณครูไม่ได้เป็นดีเจที่แบบนึกออกไหมคือเรา นึกสภาพสิ ฉันจะมานับแบบเสียงตัวเองอยู่เรื่อยๆเราไม่ได้ทำแบบนั้นไง ต้องการแค่เสียงดัง เราไม่ได้เป็นภาพตอนสอนด้วยนะคะน้องแอมพอหาห้องเรียน เลิกแอมป์ห่อนะคะแต่ถ้า คุณจะต้องใช้งานในอาคารอเนกประสงค์ อาคารอเนกประสงค์บางครั้งมาจัดกิจกรรมเนาะ บรรยายก็ได้อบรมก็ได้หรือ งานเกษียณ ที่มีงานรื่นเริงต่างๆ เต่า เลือกอะไรบ้างคะ มิกเซอร์เพราะว่าอะไรไว้ร้องเกะนะร้องเพลงหรือว่าต้องใช้ไมค์หลายๆตัว เอาอะไรอีก เอาไหมเอาไหม เอาเนาะมันต้องปรับให้เสียงมันสวยๆหน่อยนะ อันนี้ล่ะ เอาไหมเอานะต้องมีอันนี้เป็นเบสนะต้องมีพื้นฐานนะ เสียงไม่ดังไม่ได้นะนะคะต้องมีเพาเวอร์แอมป์ฉะนั้นต้องดูสถานการณ์ดีๆนะ ณตอนนั้นเราใช้สถานการณ์ไหน มาถึงตัวสุดท้ายแล้วค่ะถ้าสัญญาณออก ลำโพงทำหน้าที่อะไรคะ ลำโพงทำหน้าที่อะไร ไม่ขยายเสียงนะแอบมีลำโพงทำหน้าที่ เปลี่ยนสัญญาณไฟฟ้าณตอนนี้เรายังทำงานไฟฟ้าอยู่นะ เปลี่ยนสัญญาณไฟฟ้าให้เป็น สัญญาณเสียงที่มนุษย์รับฟังได้นะไม่งั้นมันจะไม่ได้ยินเสียง มนุษย์ไม่ได้ยินเสียงมนุษย์ไม่เก็บหรอกอย่างที่ๆออกมาเซ็นสัญญานไฟฟ้าเนี่ย มนุษย์ฟังไม่ออกหรอกมนุษย์จะต้องฟังเสียงเป็นคลื่นค่ะ คุณครูฟิสิกส์บอกว่ามนุษย์รับฟังเสียงเป็นคลื่นนะคะตามคลื่นเสียงธรรมชาตินะคะ มาดูหน่อยว่าไมโครโฟนมี มีอะ ทำอะไรบ้างโครงสร้างของมันเป็นยังไงนะคะหลักๆมันทำมาจากเหล็กกล้านะคะ ถาวรนะคะกับขดลวด มันเลยทำให้เวลาที่เสียงมันเข้าไปอ่ะ สัญญาณไฟฟ้าเข้าไปอ่ะมัน มีกำลังแรงเนาะ เลยทำให้ขดลวดกับแม่เหล็กมันสั่นสะเทือน ไปทำให้เป็นได้ยินเสียงที่เราได้ยินเสียงได้ รู้ประมาณนี้ลำโพงนะคะลำโพงเนี่ยไม่ได้มีหน้าที่ขยายเสียง แต่มีหน้าที่เปลี่ยนสัญญาณ ไฟฟ้า ให้เป็นคลื่นเสียงที่เราได้ยินได้เราถึงได้ยินเสียงจากลำโพง มีคำถามไหมคะ งั้นกูถามนะ ระบบเสียงมี 3 ประเภทใช่หรือไม่ ประเทศไทยหรอ ต่างประเทศใช่หรือไม่ มีเก็บไว้ให้คะ ระบบเสียงมีไม่มีระบบเสียงมีกี่ประเภทคะ มี 2 มีอะไรบ้างคะ มีโมโนกับ มี Mono กับ stereo แล้วพี่อยู่ไหน rov อยู่ในซาริโอ้น่าสนนะคะสนนะคะ มาริโอ้นะคะ อันนี้บ่ค่อยตอบเลยนะคะอันนี้มาบอกข้อสอบเลยนะคะในห้องสอบค่ะ จะมีกล่องอยู่ 3 กล่องนี้แหละ เราต้องบอกให้ได้ว่า กล่อง A คืออะไร BC คืออะไรบอกได้ไหมคะ A คืออะไร สัญญาณเข้า ดีล่ะ ผ้าทำไมเก่งขนาดนี้แล้วบอกคุณสมบัติได้ไหม บอกคุณสมบัติได้ไหมช่วยบอกหน่อย คุณสมบัติคือ ทุกคนนะสมบัติทำอะไรบ้างหน้าที่หน้าที่ของมัน 1 รับสัญญาณและ เปลี่ยนสัญญาณเสียงให้เป็น เปลี่ยนสัญญาณเสียงให้เป็นสัญญาณไฟฟ้านะคะ ดีล่ะ อ้าวขยายเสียง C ล่ะ เปลี่ยนนะไม่ได้รับนะ ปีนี้รับอย่างเดียวปีนี้ก็คือเปลี่ยนเปลี่ยนสัญญาณไฟฟ้าให้เป็น สัญญาณเสียงที่มนุษย์รับฟังได้ นะคะ a กับ C ทำงานตรงข้ามกันแค่นั้นแหละทำงานก่อนทำการชลบุรีขยาย อันนี้แถมให้เผื่อมันไปออกเนาะลึกๆคนออกข้อสอบเนี่ย อิเล็กทรอนิกส์มาไม่ใช่ครูนะ ก็จะออกบางครั้งก็จะออกลึกนิดนึงนะคะคำถามค่ะมีปีนึงเผื่อเขา ออกมา คำถาม Mixer รู้จักมิเตอร์อยู่ใช่ไหมคะอีกเครื่องผสมสัญญาณ mixer อยู่ภาคอะไรคะ ถ้าขยายเนาะ Mixer อยู่ภาคขยายคำถามไม่ได้ถามแค่นั้นคำถามถามว่า มิกเซอร์เนี่ยควรวางไว้ตำแหน่งไหน กไก่ วางไว้ A ขอไข่วางไว้ระหว่าง a และ b คือตรงนี้ บอกให้วางไว้ระหว่าง a และ b คือตรงนี้ คอควายวางไว้ตรงบี งูวางไว้ระหว่าง b และ c คือตรงนี้ วางไว้ตรงไหน ทำไมข้างหลังข้างหลังทำไมถึงวางไว้ระหว่าง a และ b ใช่ อันนี้เราจะต้องวางไปตอบถูกนะแต่เหตุผลยังไม่สุดเหตุผล ปลาทูค่ะ เราจะเอาวางไว้ระหว่าง a กับ B เหตุผลเพราะอะไร งานที่ต่อสัญญาณน่ะ การที่ต่อสัญญาณสัญญาณทุกชนิดนะไม่ว่าจะเป็นสายหรือ WiFi หรืออะไรอ่ะการที่เอามันไปใกล้ที่สุดน่ะมันดีกว่าค่ะ ต่อสายยาวไม่ดีนะยิ่งเอาไปใกล้ยิ่งใกล้เท่าไหร่ยิ่งดีฉะนั้นอะไรที่ สัญญาณเข้ามากที่สุดก็คือตำแหน่งนี้ แต่ถ้าสมมุติไม่มี a และ b จะตอบอะไร b e a และ b Stop b ส่วน B C เด็กล่าสุด ไม่ควรตอบไม่ควรเลือกนะคะ ชนะเรื่องเอก การต่อสัญญาณอ่ะต้องเอาไปใกล้อุปกรณ์ให้มากที่สุด นะคะถึงจะดีเนาะอันนี้ได้เนาะ รับสัญญาณเสียงนะคะขยายสัญญาณแล้วก็เปลี่ยนสัญญาณไฟท้าย ยังไม่หมดเวลาเลยอ่ะขอต่ออีกขอต่อเรื่องเครื่องฉายนะแต่เดี๋ยวครูให้เราไป 5 นาทีและเดี๋ยวมาต่อเรื่องเครื่องฉาย เพราะว่าเราหยุดวันจันทร์ไปนะคะ แต่เรื่องมันมันเกี่ยวข้องกันอยู่แล้วแหละนะคะพักสัก 5 นาทีนะคะเดี๋ยวเรามา ต่อเนื่อง สายกัน งั้นมาต่อนะ อุปกรณ์นึงนะคะที่ใช้ในห้องเรียนนั่นก็คือ เครื่องฉายนะคะอยู่ตรงไหนคะ มีค่ะเครื่องใช้หนี้เลยค่ะนะคะเพราะว่า อย่างที่บอกเราอาจจะไม่ได้ไปอยู่ที่โรงเรียนที่มันมีอุปกรณ์พร้อมนะฉะนั้นเราจะรู้จัก อุปกรณ์ตั้งแต่อุปกรณ์อิเล็กทรอนิกส์พื้นฐานเลยนะครับว่าเครื่องใช้ เมื่อก่อนเป็นยังไงนะคะจนมาถึง วันนี้ที่ปัจจุบันนะคะ เราก็จะรู้จักส่วนประกอบระบบต่างๆนะคะรวมถึงการจัดห้องด้วยนะคะ อุปกรณ์นะคะส่วนประกอบที่อยู่ในเครื่องฉาย อันแรกเลยหลอดขายค่ะต้องมี ไม่มีหลอดฉายภาพไม่เกิดนะคะ ยอดขายมันก็จะมีกำลังวัตต์ที่แรงกว่าหลอดไฟรั่วไปนะคะ กลับแล้วร้อนเลยอ่ะต่ำทองเลยอ่ะพวกหลอดขายเนี่ยนะคะกำลังแรงมาก ทำให้เกิดภาพนะคะ ส่วนประกอบที่ 2 คือเลนส์สายนะคะถ้ามาจากเลนส์นูน อีกอันนึงก็คือเลนส์รวมแสงก็ทำมาจากเลนส์นูนนะคะเล่นที่อยู่ใน เครื่องฉายเนี่ยจะเป็นเลนส์นูนนะคะเพราะว่าเลนส์นูน คุณสมบัติของมันคือรวมแสงค่ะ เลนส์นูนรวมแสงทำให้แสงที่กระจายอยู่เนี่ย พอมันผ่านเลนส์นูนแล้วมันรวมแสงก็ทำให้แสงมันเข้มขึ้น แสงเข้มขึ้นก็ทำให้เห็นภาพชัดขึ้นนะคะฉะนั้นเขาจะเอาเลนส์นูน นะคะ กระจกกรองความร้อนด้วยความที่หลอดฉายมันร้อนมาก มีกระจก ลองความร้อนนะคะไม่งั้น อุปกรณ์ก็ทำเอาวัสดุที่ไปฉายก็จำไม่ได้ แล้วก็ที่ขาดไม่ได้เพราะว่ารอสายมันร้อนมากก็จะต้องมีพัดลม บ่าย มาระบายไม่งั้นก็ ไฟก็จะช็อตได้ถ้าไม่มีพัดลมนะคะถ้าพัดลมหยุดหมุนเนี่ยเราเคยเจอคอมไหม พัดลมหยุดหมุนน่ะ ทำงานแป๊บเดียวมันก็ดับใช่ไหมคะนั่นแหละนะคะเพราะมันร้อนเครื่องมันร้อนมันทำงาน อุปกรณ์อิเล็กทรอนิกส์แผงภายในวันทำงานไม่ได้นะคะเลยต้องมีพัดลม ภายในอันนี้คือหลอดฉาย ผ่านเลนส์นูน เล่นฉายแล้วฉายไปยังหน้าจอ ประมาณนี้มาถึงระบบฉายนะคะมาถึงระบบฉายอันนี้ออกข้อสอบ ระบบฉายมี 3 ระบบด้วยกันสมัยก่อนนะอันนี้เป็นเป็นเครื่องฉาย ไปก่อนให้เรารู้จักหน่อย ระบบสายตรง ระบบสายตรงเราดูที่ แสงแสงเดินทางมาแบบนี้เลย เดินทางไปตรงๆเลยนะคะเดินทางไปที่จอรับภาพแบบตรงๆเลยเราเรียกว่า ขายตรง อุปกรณ์มีหลอดฉาย มีเลนส์นูนเลนส์รวมแสง เล่นขายแล้วก็ ส่งแสงส่องแสงไปยังรอรับภาพนะคะ ก็จะได้ภาพจริงหัวกลับ ภาพหัวกลับก็คือเป็นภาพจริงอ่ะแต่มันกลับหัวค่ะ เพราะว่าอะไร เพราะว่า มันเกิดจากเลนส์เลนส์นูนรวมแสงเนี่ยเลนส์นูนเลนส์นูนที่นูนมากๆ ทำให้ภาพมันกลับหัว เคย เห็นที่มันติดตามเซเว่นไหมที่อยู่มุมข้างบนน่ะที่ไว้จับขโมย นั่นน่ะสิหนูน่ะที่มันเห็น เห็นกับ 360 องศาเลยค่ะหรือตามสี่แยก อันนั้นน่ะค่ะที่นูนแบบนูนมากๆอ่ะ ในเครื่องฉายนู่นกว่านั้นอีกนะจนมันได้ภาพ ภาพกลับหัวนะคะ ไม่ไปขึ้นสมัยโบราณเครื่องประมาณนี้มีใครทำสักอันนะ เที่ยงทัน สมัยครูเรียนเนี่ยครูต้องใช้อีกเนี่ยค่ะ เครื่องฉายมีเครื่องฉายนี้ครูสังคมส่วนมากครูสังคมจะได้รับ ก่อนนี้ไปเอาไปถ่ายภาพประวัติศาสตร์อะไรอย่างนี้ให้เด็กๆเห็นนะคะ เป็นแผ่นใช่ค่ะนี้ค่ะ แผ่นนี้ค่ะแผ่นนี้ค่ะ ใช่ไหมบอกแล้วว่าพี่เคยทานอยู่คนเดียวเด็กๆไม่ทันหรอกเธอหน่อยก่อน เราก็มีนะ ใครเห็นอยู่ใช่ไหมคะ คราวที่แล้วบอกแล้วเดี๋ยวพี่ จริงเรื่องที่เกิดกับครูในทัน ก็ต้องใส่เข้าไปอย่างนี้นะคะ แต่ที่นี้ด้วยความที่คุณสมบัติมันได้ภาพจริงหัวกลับเนาะเราก็เลยต้องกลับ เพราะว่า เพราะว่าเครื่องอ่ะใช่ตอนสายๆอ่ะแล้วต้องกลับปีนี้ราคาเมื่อก่อนการจะใช้อะไรก็ ลำบากนิดนึงนะคะอันนี้ให้เห็นเครื่องสมัยก่อนนะคะ มันก็จะเกิดปัญหาอยู่เรื่อยๆตอนสมัยที่คุณเรียนนะ พอเรากลับหัวมัน บางครั้งมันกลับติดกับกลับซ้ายกับขวาตอนที่ฉายอย่างนี้นะคะเขาเลยคิดว่าเฮ้ย เราก็ทำไมเราไม่เอาอุปกรณ์ที่ทำให้มันใช้ได้เลยล่ะเขาก็ไม่เอา กระจกเงาราบค่ะ มาใส่กระจกเงามันมีคุณสมบัติ ภาพใช่ไหมคะเขาใช้กระจกเงา ทำให้เครื่องฉายแบบชายอ้อมเนี่ย ไม่ต้องกลับฟิล์มละ มันถ่ายภาพได้ตรงๆและนะคะฉะนั้นระบบสายอ้อมจะมีกระจกเงามาเพิ่ม หลอดท้ายต้องมีหลอดขายแน่นอนมีเลนส์รวมแสงนะคะแล้วก็มีกระจกเงามาเพิ่ม ถ้ามีกระจกเงาเนี่ยมันทำให้มันกลับภาพโดยอัตโนมัติอยู่แล้วกับภาพ 2 ด้านกับภาพฉายอยู่บนหน้าจอก็เลยถ่ายเป็นปกติ สิ่งที่เราต้องตามนะ ต้องจำได้แต่จำไม่ได้ว่า diagram เป็นอันไหน เพราะสายอ้อมไปอ้อมแสงมันอ้อมไงแต่มันไม่ได้ไป รอตรงๆนะคะเขาเรียกว่าฉายออกนะคะ มีกระจกเงาราบมาเพิ่มนะคะ เนื้อหาที่ใช้อ้อมเคยใช้ไหม ส่วนมากมีครูวิทย์ ครูวิทย์จะได้รับเครื่องนี้ไปนะคะก็เขาก็จะเอาแผ่นสไลด์อ่ะค่ะมา ตรงนี้เราก็อาจจะเขียนก็ได้นะคะ มีเครื่องในมเราก็มีนะคะครูอยู่มาทุกยุคทุกยุค ส่วนอีกอันนึงขายสะท้อน อันนี้ไม่มีอะไรอันนี้แหละอันนี้อะไรหายไป ส่วนประกอบในหายไป ส่วนประกอบสำคัญอันไหนหายไป มีใครเห็นไหมคะ เล่นรวมแสงเก่งมากเล่นรวมแสง ช่วยให้แต่มันเข้มขึ้นใช่ไหมคะช่วยให้แสงมันเข้มขึ้น ระบบสายเนี้ย เลนส์รวมแสงดันหายไป สิ่งที่จะเกิดขึ้นกับระบบชายแบบนี้ จะเกิดอะไรขึ้น มันจะฉายไม่ชัดเพราะมันไม่มีเลนส์รวมแสงไง ระบบฉายสะท้อนเนี่ยทำให้ฉายไม่ชัด ฉะนั้นคุณจะเอาไปฉายในที่ปกติไม่ได้นะ ระบบสายสะท้อนจะต้องใช้ในห้องมืดเท่านั้นเอาไปห้องปกติมองไม่เห็นแน่นอนเพราะไม่มีเลนส์ มันไม่มีเลนส์นูนนะคะ ฉะนั้น ข้อสอบเลยวันนี้มาแนวข้อสอบไปเน้นๆเลยนะคะบท 2 บทนี้ควรควรได้คะแนนนะ บดเครื่องเสียงกับเครื่องฉายเนี่ยมันไม่ได้ถามความคิดเห็นไง ถามเลยว่าอันนี้คืออะไรนะออกไปแค่นั้นน่ะถ้าได้มันก็ได้ไปเลยนะคะถ้าได้มาก็ได้ ความคิดเห็นน่ะ กูไม่ชอบแล้วเขารู้สึกยังไงไอ้เนี่ยไม่รู้ผมนึกออกไหมไอ้นั่นน่ะ พี่ขอถามความรู้สึกแย่ต้องไปต้องไป ต้องไปเดาความรู้สึกอีกรอบไหมคะถูกไม่ถูกแต่อันนี้มัน มันเป๊ะๆเลยนะคะใช้ตรงนะแสง ลงมาเลยตรงที่หน้าจอ ใช้อ้อมเห็นไหมคะแต่มันอ้อมนะ มีกระจกเงามาเพิ่ม ชายสะท้อน มีกระจกเงานะแปล ไม่มีเลนส์นูน ไม่มีอะไรไม่มีอะไรรวมแสงนะคะ ก็ทำให้ภาพไม่ชัดนะคะเป็นแบบนี้ค่ะโอเคนะคะอันนี้ต้องเป็น เทคโนเท่านั้นถึงได้ใช้นะคะเพราะว่ามันแพงมากนะถ้ามันเป็นรุ่นแรกๆ มีอยู่แค่มศวกับจุฬาในประเทศไทยมีอยู่แค่ 2 ที่นะคะ หมายถึงเครื่องฉายที่อยู่ในยุคเราแล้วค่ะคือดิจิทัล อาหารที่ทานนะคะ หรือเรียกอีกอย่างหนึ่งว่าดิจิทัลโปรเจคเตอร์หรือเรียกสั้นๆว่า โปรเจคเตอร์ โปรเจคเตอร์เนี่ยตรงรูนะคะโปรเจคเตอร์นะคะต้องถ่ายภาพดิจิทัล ทำให้ภาพมันขยายใหญ่ขึ้นเนาะมันก็เป็นอุปกรณ์นึงที่ทำให้ เราใช้งานสะดวกสบายมากขึ้นนะคะเมื่อก่อนการที่คุณครูจะสอนอะไรอ่ะ เขียนบนกระดานน่ะ ใช้เวลา เห็นภาพก็ไม่ชัดเจนอย่างบางคนน่ะว่ารูปไม่สวยอ่ะ อยากได้สอนวิทยาศาสตร์คุณโอ๋ไม่ว่ารูปดอกไม้อย่างนี้ สวยเหมือนครูศิลปะอ่ะค่ะแต่อยากให้เด็กได้เห็นภาพดอกไม้อ่ะค่ะ พอมีเครื่องฉาย มันก็ทำให้เราสามารถเอาภาพในอินเตอร์เน็ตแต่สามารถให้ผู้เรียนใช้ได้อย่างสม จริงด้วย ฉายได้วีดีโอก็ฉายได้นะคะกระดานดำ ไม่สามารถทำให้ผู้เรียนเห็นภาพเคลื่อนไหวได้โปรเจคเตอร์ก็สามารถทำหน้า สิ่งที่เราจะมาเรียนวันนี้นะคะเราจะต้องรู้ว่าเราจะเลือกใช้เครื่องฉายหรือเลือก ถ่ายยังไงนะคะจริงๆระบบของมันน่ะ มันมีหลายระบบนะนะคะระบบ LCD เคยได้ยินไหม LCD เด็กๆต้องไปเดินผ่านเนี่ย Power Buy อุปกรณ์อิเล็กทรอนิกส์ทีวี LCD นี้นะคะหรือ dlp การแสดงผลมันจะต่างกันนะคะพวกในโรงหนัง เราไม่มีเงินซื้อหรอกเอาคอร์สเดียวเองก็จะเป็นพวกอารมณ์หนักมากกว่านะคะ หลักๆ 2 อันที่เราต้องรู้นะคะ LCD ค่ะ LCD ถ้าสมมุติว่าผอ. บอกครูได้งบมาได้งบจัดผ้าป่ามา ต้องได้กับเขาไม่ค่อยได้หรอก ได้เงินจากผ้าป่ามา ให้ครูไปซื้อ โปรเจคเตอร์เอาไว้ฉายหนังให้เด็กดู เราต้องเลือกแบบ LCD นะ ฉายหนัง ฉายภาพยนตร์เนี่ยนะคะ เพราะว่าอะไรเพราะว่า LCD บ้านทำให้สีสวยค่ะ รายละเอียดเก็บรายละเอียดสีได้ดี LCD สีสวย เหมาะกับการฉายภาพยนตร์ ภาพต่างๆเนี่ยราคา LCD จัดสวยกว่านะคะ แต่ถ้าผอ ผบทบ ซื้อโปรเจคเตอร์ที่เอาไว้ในห้องเรียนหน่อยนะคะในห้องเรียนหน่อย โรงเรียน จะต้องมีการนำเสนองานใช่ป่ะหรือครูฉาย Powerpoint มันจะมีตัวหนังสืออยู่ dlp ทำให้ตัวหนังสือของเราเนี่ยมันคมชัดกว่า ฉะนั้นถ้าในห้องเรียนการนำเสนอต่างๆ dlp จะทำได้ดีกว่า หลักๆเราต้องรู้ 2 ระบบนี้ LCD ขายหนัง สวย สีสวยค่ะ รวน dlp เราจะใช้กับการนำเสนอตัวในสื่อได้ดีกว่า ขายได้ดีกว่านะคะ แต่ถ้าถามครูนะ เอาเวลาที่เราไปเลือกนะกูเชียร์นี้นะมันขายของนะ เพราะเวลาซื้อโปรเจคเตอร์พวกเนี้ย เราต้องนึกถึงตอนแมนทาแนนซ์ด้วยบอกมัน มัน มันเสีย อุปกรณ์อิเล็กทรอนิกส์น้ำมันเสียได้นะแต่เครื่องนึงมันเป็นแสนอย่างนี้ถ้าสมมุติว่าดีเอาครีม เปลี่ยนแค่ชิ้นไง มันเปลี่ยนแค่ชิป ใช้ระบบชิป เขาอาจจะแกะเครื่องถ้าแกะเครื่องแล้วก็เปลี่ยน chip สมมุติเครื่องนึงแสนนึง Ship ได้ประมาณหมื่นถึง 15,000 มันก็ยังพอเปลี่ยนได้นะ แต่ถ้าสมมุติว่า LCD เสีย มันต้องเปลี่ยน Channel อ่ะ 3 แผ่นนะที่ทำให้เกิดสีอ่ะค่ะสมมุติเครื่องแสง LCD เนี่ยตกไปประมาณ 80,000 บาท อัดกรอบพระเนี่ย แล้วมันคุ้มค่ากับการเปลี่ยนไหมมันต้องชั่งใจอ่ะนึกออกไหมแค่นั้นน่ะ เสียนี่คือแบบ ปวดใจปวดใจในการซ่อมนะคะเท่านั้น อันเนี้ยมันก็จะไว้ใช้งานแบบโรงหนังอ่ะ โรงหนังมากกว่าเลยจะปัจจุบันเนี่ย ส่วนมากก็ dofp ทั้งนั้นแหละนะคะในมหาลัยเราก็ใช้เดียวกี่นะคะ ใช่คล้ายๆเลย คล้ายๆคล้ายๆอย่างนั้นเลยเพราะว่า LCD มันเป็นระบบเก่าค่ะ แต่ฉันคิดว่ามัน ถ้าเสร็จของแต่ละที่เหมือนกัน หรืออาจจะเป็นโรงงานเดียวกันก็อาจจะได้นัดกับใครคนละลายไงไม่ให้ทับไลน์กันอย่างนี้อันนี้ สำหรับ ขายสำหรับ คนรวยที่มีปัญญาซ่อมหรืออะไรอย่างเงี้ยอันนี้ก็แบบประมาณนึงอะไรอย่างเงี้ย มันก็เป็นกลไกของ ของการตลาดเขาเหมือนกันนะคะ แล้วกันนะคะอันนี้เริ่มเป็นถ่าย 3 มิติและเมื่อกี้อ่ะเราใช้แค่ 2 ใช่ค่ะจากโปรเจคเตอร์เนี่ย มัน 2 มิติเนาะแต่ขึ้นใช้บางชนิดค่ะอย่างโฮโลแกรมเนี่ยมันทำให้เราเห็นเป็นภาพ 3 มิติ เมื่อก่อนเนี่ยมันเป็นแค่ฝันนะแต่ปัจจุบันน่ะมันทำให้เราเห็นเป็น 3 มิติและกูเชื่อว่าอีก ต่างประเทศเขาก็ใช้แล้วนะหิวเมืองไทยครู 5 ปีแล้วไปไว้ประมาณ 5-10 ปีหน้าจะเริ่มมีและครูวิทยาศาสตร์ก็เริ่มสั่งแล้ว สุรนารีเขาก็มีละนะคะ 3 มิติก็จะทำให้เราเห็นภาพชัดเจนมากขึ้น ชัดเจนมากขึ้น ยังบางคนเนี่ยเขาก็มาทำอันนี้ให้เราแกไม่อยากให้เห็นภาพชัด อันนี้คือในทางอุตสาหกรรมมหาเขาเอามาทำแบบเนี้ย รู้จักดีทูบีไหมเด็กๆอันนี้ค่ะเฮียโปรแกรมนี้ค่ะ อันนี้เขาไม่ใช่คนนะ เขาเป็นโปรแกรมที่สร้างขึ้นนะ มันมีลักษณะเหมือนจริงๆนะคะ อันนี้คือเขาเขาเสียชีวิต แต่เขาอยากให้ให้กลับมาให้เห็นนะ คนที่อยู่ตรงกลางเนี่ย ไม่ใช่คนแต่เป็นโปรแกรมที่สร้างขึ้น คนข้างๆนี่เป็นคนจริงๆมันทำให้มันมากขึ้น เวลาฉายฉายโฮโลแกรมอย่างเงี้ย วันนี้เหมือนเดิมก็มีแค่เครื่องกับพี่อ้อแล้ว แต่อยากให้เห็นผลเร็วแกมว่ามันเป็นยังไง มันก็จะเห็น 3 มิตินะคะ 3 มิติ ที่มันเห็นชัดมากกว่านะคะข้างหน้าข้างหลังเห็นหมดเลยนะคะ อาคิดว่าน่าจะประมาณ 5 ถึง 10 ปีก็ยังจำโรงเรียนสุเหร่าเขามีแล้ว อยู่หมวดวิทย์นะคะอยู่หมวดวิทย์ ทีนี้สิ่งที่เราต้องรู้ค่ะ เลือกยังไงเครื่องถ่ายจะเลือกยังไงเราจะเลือกดูที่ลุงเหม็นค่ะ ที่ลูกเหม็นคือค่าความสว่างนะคะค่าความสว่างนะคะ เล็กเราก็เลือก 1,000 ถึง 1,500 ห้องกลาง สูงขึ้นมาหน่อยพันห้าถึง 2,000 ขนาดใหญ่ก็ 2,000 นะคะคำถาม ถ้า สมมุติว่าเราเลือก ลูเมน 3,000 เลือกแบบสูงสุดไปเลยอ่ะ 3,000 แต่เอามาใช้กับห้องขนาดเล็ก จะเกิดอะไรขึ้น คิดว่าจะเกิดอะไรขึ้น ถ้าเอาลูเมน 3000 เอาสูงไปเลยอ่ะแล้วไปฉายห้องเล็กอ่ะจะเกิดอะไรขึ้น จะไม่เกิดอะไรค่ะมันจะ ฝากให้เราแค่ 1,500 บาท แต่ถามว่า คุ้มค่าไหม ไม่คุ้มค่า คุณเอามา 3000 แต่มันใช้ได้แค่ 1,500 บาท ปัญหาที่เหลือไม่ได้ใช้งานเลยอ่ะ คุ้มค่าไหม ไม่คุ้มค่าก็ไม่ควรนะไม่ควร นะคะมันส่อถึงความทุจริต เหมือนกัน สั่งมาแพงไงแน่นอนแพงแล้วแบบ ร้านค้าก็ได้หัวกันเลยอย่างนี้นะคะอันนี้ก็เคยเจออันนี้ก็ ต้องระวังนะคะเพราะว่าเราอย่างที่บอกเราเป็นครูพัสดุอ่ะค่ะการจัดซื้อจัดจ้างทุกอย่างมัน ที่ตั้งเหมาะสมในเหตุผล ไปตรวจแล้วเจออย่างนี้เหมือนกัน มันไม่ได้แค่เครื่อง 2 เครื่องนะ เวลาสั่งน้ำมันเป็นรอยเครื่อง 10 เครื่องนี้นะคะอันนี้ก็สูญเสียเงิน ที่มันไม่คุ้มค่าค่ะไปเป็นร้อยเป็นเป็นร้อยล้านน่ะนึกออกไหม ฉะนั้นก็ไม่เหมาะสมแต่กลับกันค่ะ เล่าเรื่อง 1,500 บาท 1,200 - 1,500 บาท มันบอกกับห้องขนาดเล็กเนาะแต่ไฟฉายกับห้องขนาดใหญ่อย่างเช่น อาคารอเนกประสงค์อย่างเงี้ย ที่มันต้องการรูปเม้นตั้ง 2,000 เกิดอะไรขึ้น ว่าจะเกิดอะไรขึ้น ภาพจะไม่ชัดเก่งมากถ้าจะไม่ชัด นึกออกไหมเวลาฉายโปรเจคเตอร์ เราไปสังเกตนะตอนอยู่อาคารอเนกประสงค์อ่ะห้องสวน 31 ห้องสโลป มันไม่ได้อยู่ตรงนี้นะ โปรเจคเตอร์เขาต้องถอยออกไปหานะ เขาต้องถอยเกือบไปเกือบสุด สุดห้องเลยอ่ะค่ะให้เห็นทั้งจอไง ฉะนั้นไกล ห้องขนาดใหญ่ทำไมมันต้องใช้รูปมันเยอะเพราะว่ามันต้องส่องแสงระยะเวลาส่องแสงมาไกลไง ที่จะต้องถ่ายให้เห็นนะคะฉะนั้น ขนาดเล็กเอาไปฉายขนาดใหญ่มีปัญหาค่ะภาพจะไม่ชัด ขนาดใหญ่ขนาดเล็กไม่เกิดประโยชน์อะไรสิ่งที่คุณครู มันทำคือเลือกให้เหมาะสม เลือกรูปเม้นให้เหมาะสมนะคะเลือกโรงเรียนให้เหมาะสมกับ ขนาดของห้องนะคะกับขนาดของห้องมันมีบ่ค่ะแนะนำด้วยนะคะ ดูเป็นขนาดเท่าไหร่มันมีบอกหมดเลยนะคะให้เหมาะสมนะคะเลือกให้เหมาะ ไม่ใช่ว่าเลือกสูงๆไว้ก็ไม่คุ้มค่าต่อไปไม่รู้จะเลทได้เหมือนกันนะคะ ไม่ได้ใช้งานไงเหมือนอีเครื่องเสียงแหละ ซื้อมาเยอะๆเราไม่ได้ใช้ก็ไม่มีประโยชน์อะไรอ่ะวิธีดูแลรักษาก็ ปุ่นหน่อยนะคะไม่ต้องบ่อยหรอกแต่ก็บางครั้งมันก็มีฝุ่นไปเกาะก็ทำให้ ถ้าไม่ชัดได้เหมือนกันนะคะและ การเก็บ ราคาเครื่องฉายด้วยความขี้ มัน มันหลอดฉายมันร้อนเนาะเปิดไปนานๆเนี่ยมันร้อนสิ่งที่เราต้องทำคือ ให้พัดลมทำงานระบายความร้อนให้หมดก่อนค่อยถอดปลั๊กอันนี้รวมถึงอุปกรณ์อิเล็กทรอนิกส์ ชนิดนะที่อาศัยความร้อนนะคอมพิวเตอร์อย่างนี้คอมพิวเตอร์ปัญหาที่ เสียบ่อยคือทุกคนชักปลั๊กออก ไม่รอให้ระบายความร้อนออกก่อนอย่างนี้นะคะอีโน้ตบุ๊กอย่างนี้นะคะ Notebook กับพี่สาวอ่ะ เอาผู้ชายมัน 2-3 ปีก็พังแล้วคู่นี้คู่ไหนไปสังเกตพฤติกรรม เดินทางบ่อยจังพ่อ ตั้งใจร้อนไงก็แบบดึงปลั๊กทันทีแบบเก็บปุ๊บอย่างนี้นะคะก็ทำให้ อุปกรณ์อิเล็กทรอนิกส์เสียหายได้เหมือนกันนะคะทั้งที่ซื้อพร้อมกันน่ะ คนนึงแบบดูแลรักษาเป็นอย่างนี้นะคะทำให้ยืดอายุการใช้งานได้เหมือนกัน พรุ่งนี้ก็เหมือนกันนะคะ มาถึงเครื่องฉาย 3 มิติอันนี้รู้ไว้หน่อยมันเรียกว่าวิชวลไลเซอร์ ใช้ได้ทุกอย่างเลยกูชอบมาก ใส่ได้ทุกอย่างเลย อะไรอ่ะ ต้นไม้ต้นไม้น่าจะยากอะไรที่มันอยู่ในนี้ได้ ไอ้ที่มันอยู่ในแป้นวางได้เนี่ยใบไม้ อะไรต่างๆเนี่ย ได้หมดเลยนะคะขอให้มาอยู่ใน area พื้นที่ที่มันสามารถวางได้เนี่ย อันนี้เรียกวิชวลไลเซอร์นะคะก็มีหลอดไส้หลอดใช้ทำให้สามารถ ส่งภาพได้นะคะ มาถึงตรงนี้ วันนี้จะมอบรางวัลให้ทุกคนเพราะว่าวันนี้เราเรียนหนักนะคะ ในนี้จะมีดาวซ่อนอยู่จะมีคะแนนซ่อนอยู่นะคะในดาว คะแนนนะคะ สีน้ำเงิน สีแดงสีเหลืองทุกคนเลือกมา 1 ดาวให้เลือกมา 1 ดาว ปีนี้จะมีคะแนนซ่อนอยู่นะคะครูจำไม่ได้หรอกว่าคะแนนอะไร ให้เลือกมาคนละ 1 นะคะรางวัลของความเหนื่อยล้าวันนี้ วันนี้จะมีคะแนน ไม่รู้ว่าดาวแต่ละดาวเนี่ยจะมีคะแนนเท่าไหร่อ่ะเลือกมาพิมพ์ในช่องแชท ใส่รหัสด้วยนะ ใครมีชีวิตอยู่ถึงตรงนี้จะได้คะแนนนะคะคะแนนพิเศษ เอาสีสีแดงกับน้ำเงินค่อนข้างเยอะนะ เอาอะไรก่อนดี เอาแดงน็อตทองแดงดูก่อนนะคะ ป้าแดงอะแดง แดงนะคะ แดงเล็ก 1 แดง 1 ไข่มดแดง ไม่แน่นะอาจจะมีได้คะแนนเขาไม่ได้คะแนนนะอยากเห็นอะไรคะ เหลืองเนาะเหลืองเนาะ อดุลย์เหลืองนะคะ สูงสุดคือค่าต่ำสูงสุด 5 แต้มสูงสุดคือ 5 แต้ม ส่งเสร็จก็หาป้ามาดูมาดูมาดูมาดู เรื่อง เรื่องนั้นเรื่องเนาะ ถ้าเลือกได้ 3 แปลว่าน้ำเงินก็จะได้ ทาแป้งนะคะ ไม่ต้องเสียใจไม่ต้องเสียใจได้คะแนนฟรี ok นะเดี๋ยวคะแนนครูไปเพิ่มให้ตามนี้นะคะ โอเคกลับมากลับมาอีกทีนึงค่ะยังไม่หมดนะ นอกจากเรื่องเครื่องฉายต้องดูลูเมนและนะคะอีกสิ่งนึง ไม่ว่าคุณจะเลือกเครื่องฉายดีแค่ไหนอ่ะ คุณดันเอาไปฉายกับผนังอ่ะ ถามว่าคุณสมบัติมันจะช่วยให้เห็นภาพคมชัดไหม ฉะนั้น รอรับภาพก็มีผลที่ทำให้ภาพคมชัดด้วยเหมือนกันนะคะ หลายคนหรือเครื่องฉายถูกอ่ะจะไปตกม้าตายตอนที่ฉายเข้าผนังนี่แหละ กันเลยนะอีโรงเรียนหรือความคมชัด LCD dlp ที่ต้องมาจบนะ จบเลยนะพอใช้เข้าๆนี้ค่ะ เข้าเจาะผนังน่ะมันไม่สามารถที่จะแสดงภาพได้ชัดอยู่แล้วนะคะ ต่อสายภาพเลยมีผลนะคะ เข้าฉายภาพมีคุณสมบัติหลายอันนะคะว่าวัสดุวัสดุที่ทำ มีหลายอัน ต้องใช้ภาพ สี่เหลี่ยมเหมือนกันนะคะแต่วัสดุต่างกันนะจอแก้ว สะท้อนแสงได้ดีแต่ทำมุมไม่ค่อยดีนะคะผิวเรียบสะท้อนแสงไม่ดี ไปทำบุญได้กว้างกว่านะคะ เงินจองเงิน เด็กๆเคยได้ยินไหมดาราจอเงินดาราจอแก้ว วันนี้มันจะย้อนประวัติศาสตร์เลยนะดาราจอแก้วก็คือดาราที่ ถ่ายละครดาราจอเงินก็คือถ่ายภาพยนตร์มันมาจากจอเงินนี่แหละ เงินเมื่อก่อนมันใช้อลูมิเนียมค่ะ อลูมิเนียมในการขายนะคะไม่ค่อยดี เขาไม่ค่อยดีนะคะและโคราชดอกจันทร์เรติคูลัมไปค่ะ โคราชดีสุดณปัจจุบันนะคะมันเอาคุณสมบัติของจอแก้วกับจอ เรียกมารวมกันทำให้ สะท้อนแสงก็ดี รับวงษาก็ดีนะคะฉะนั้นเวลาไปซื้อ เดินไปบอกเขานะว่าขอซื้อ regular เฮ้ย ดูมีความรู้ไงมันไม่โดนหลอกไงนึกออกไหมถ้าสมมุติเราไปซื้อจอเฉยๆอ่ะ ว่าจะเอา สระแก้วหรือตบผิวเรียบ ไอ้เราก็ได้ ถ้าเราแบบเฮ้ย เล่าเรื่องที่คนล่านี่มันดูมีความรู้ว่าหลอกมันไม่ได้นะนะคะก็จะทำให้เราได้ การสะท้อนแสงได้ดีและองศาได้มากอุตส่าห์ไม่เป็นแบบนี้ค่ะ มีผลต่อการรับชม เราสังเกตไหมในโรงหนังอ่ะ ราคาที่นั่งแต่ละที่ไม่เท่ากันนะ เพราะอะไร เพราะมันเกิดจากองศาตามรับชมนี่แหละนะคะ ถ้าองศาที่ได้เยอะใช่ไหมคะเล่นด้วยคนละ 50 บาท เหลือเที่ยวนิดเดียวเองตรงสีฟ้าคือชัดนะ คือเป็นองศาที่ชัดส่วนอีสีขาวเนี่ยไม่ค่อยชัดแสดงว่าเวลาที่เรานั่ง ที่นั่งแต่ละที่อ่ะค่ะ แสดงว่ามึงอย่างนี้ ไม่ค่อยชัดมองไม่ค่อยชัดนะคะยิ่งถ้าจอใหญ่ๆ พี่ไม่ชัดเลยนะคะจอเล็กยังพอมองเห็นแต่ถ้าสมมุติเราไปจอโรงหนังที่มันจอใหญ่ๆ ไปนั่งข้างหน้าค่ะเรามองไม่ชัดหรอองศามันทำให้มองเห็นไม่ชัดน่ะฉะนั้น คุณสมบัติของจอมีผลต่อ องศาที่รับชมด้วยเหมือนกันนะได้เยอะสุดหา 45 องศา รอส่วนใหญ่ก็จะเป็นตึกโคราชหมดแหละ มาถึงจัดห้องฉายนะคะประกอบมีอะไรบ้างตัดที่นั่งแล้วก็ ตั้งนะคะนี้ก็หมดแล้วนะคะอีกนิดนึง แสงสว่างก็ต้องดูนะห้องห้องฉายนะคะ อุปกรณ์ไหนใช้แสงสว่างได้นะคะ การระบายอากาศก็สำคัญ ถ้าห้องมันอับชื้นมันก็ไม่เหมาะสมกับการรับชมนะพวก เครื่องฉายในบ้านมีผลต่อการรับชมนะคะ ระบบเสียงก็มีผลนะคะระบบเสียงนะคะเพราะว่าเวลาฉายเนี่ย ถ่ายทั้งภาพและเสียงเลย ควรที่จะดูระบบเสียงด้วยเหมือนกันห้องนี้ถือว่าดีอยู่นะ มีผ้าม่านอะไรอย่างนี้นะคะไว้ซับเสียงหน่อยแต่ถ้าอาคาร 9 เนี่ย ไม่ค่อยดีเท่าไหร่อาคาร 9 ในผ้าม่านหายไปหมดและ จัดที่นั่งนะคะไม่ควรเอาโปรเจคเตอร์แบบบัง โปรเจคเตอร์ไม่ควรมีอะไรขีด การติดตั้งนะคะและจอเนี่ย ควรห่าง 2-3 เท่านะคะจอควรถามถึง 2-3 เท่า ประมาณนี้กำลังดี แถวที่ 2 ก็ยังเห็นกำลังดีนะคะ ก็ไม่ควรเกิน 6 เท่านั้นข้างหลังห้องนี้โปรเจคเตอร์ข้างหลังก็ยังพอ อยู่เขาคำนวณมาหมดแล้ว อันไหนใกล้ๆก็จะมองไม่เห็นนะคะ และสุดท้ายค่ะ การติดตั้งนะคะการติดตั้งเวลาที่เราเอาโปรเจคเตอร์ไปติด ข้างนอกอ่ะค่ะใช่มะ เอาโปรเจคเตอร์ไปติดตั้งนอกสถานที่แล้วมันจะเจอเหตุการณ์แบบนี้ค่ะ เบี้ยวเคยเป็นไหม เคยใช่ไหมคะติดตั้ง เอาไปติดตั้งข้างนอกจอเบี้ยว เพราะว่าไร เพราะว่าโปรเจคเตอร์กับจอรับภาพเนี่ย มันองศาไม่ได้ตั้งฉากกันมันไม่ตรงกันมันก็เลยทำให้ จอรับภาพมันบิดเบี้ยวภาพมันบิดเบี้ยวนะคะดึงออกมา สิ่งที่คุณต้องรู้คือมันเรียกว่าคีย์สดเอฟเฟคนะคะ เกิดจอแบบนี้นะคะเรียกชิ้นส่วนเอฟเฟคสิ่งที่ต้องปรับ ได้อย่างเดียวคือ ต้องให้มันตรงเพราะว่ามันไม่ได้เอาไว้ใช้งานข้างนอก ถ้าจะข้างนอกก็คือต้องมีเคมีอะไรมาติดตั้งให้มันชัดเจนน่ะค่ะแก้ได้ทางเดียวคือ โปรเจคเตอร์จะต้อง ตรงกับจระเข้ภาคองศาจะต้องตั้งฉากกันกับ ภาพนะคะทางเดียวจะถามว่าถามว่าในในในโปรเจคเตอร์เนี่ยมันมี ที่ไว้แก้คิดแต่มันเป็นการบีบภาพมันก็ไม่ได้แก้ไขให้ภาพ ขนาดนั้นนะคะช้านะเนี่ย ถามต้องทำให้องศามันตรงกันนะคะ แค่นั้นแหละนะคะสำหรับวันนี้นะคะหมดแล้วนะคะมีคำถาม เหลือเวลาอีก พูดใส่ไมค์เดี๋ยวครูจะให้เวลา 10 นาทีนะคะ 10 นาที ไปเร็วก็จะให้เวลาน้อย 10 นาที ให้เรานะคะตอบคำถามครูในลิงค์นะคะ ไปอีเมลชื่อสกุล รหัส กูส่งไปในลิงค์แล้วนะคะตาการศึกษาพิเศษ สิ่งที่ คำถามข้อแรก สิ่งที่เรารู้สึกว่าเราเรียนรู้ได้ดีที่สุดน่ะนะคะมันต้องมีสักเรื่องแหละวันนี้เอาเรื่อง พี่เข้าใจที่สุดเอ้ยเรื่องนี้ถามถามฉันได้เลยฉันรู้เรื่องมากนะคะ ที่ 2 สิ่งที่ทำให้รู้สึกว้าเหว่หรือไม่เคยรู้มาก่อนเฮ้ย มีแบบนี้ด้วยหรอโลกใบนี้นะคะที่เขียนไปนะคะ สิ่งที่ยังไม่ค่อยเข้าใจนะคะมันต้องมีบ้างสักเรื่องแหละ ถ้าเข้าใจหมดก็ไม่เป็นไรนะเว้ยผม มากเรื่องนี้ผม เข้าใจทุกเรื่องและ 4 คนที่สำคัญค่ะสรุปสิ่งที่ได้เรียนรู้ วันนี้ให้ได้มากที่สุด ข้อนี้ ถ้าเขียนได้เยอะก็จะได้ 5 คะแนนเต็มไปวันนี้ถ้าสมมุติว่าใครที่ได้ดาว 5 คะแนน ก็ทำวันนี้ได้เยอะๆอีกก็จะได้เป็น 10 คะแนนเลยนะ 10 นาทีให้เวลา 10 นาทีนะคะ 10 นาทีแล้วเดี๋ยวกูจะปิดระบบนะนะคะพี่เข้าไปในนี้เลยลูก พิมพ์เข้าไปเลย เข้าไปในนี้ทีได้ไหม เดี๋ยวสัปดาห์หน้าอ่อนพี่พี่เจ้าหน้าที่เขาแจ้งว่าห้องนี้ค่ะ จะเอาไว้ เอาไว้สอบฉะนั้นงดนะคะสัปดาห์หน้างดแม้ สีหน้าเสียใจมากสินะ ตอนแรกนางก็ทำหน้าเครียดนะตอนแรกนำทางได้เครียดมาก โทษนะคะเราก็ มันสอนออนไลน์ไม่ได้สัปดาห์หน้ากูก็ไม่เป็นไรงดก็เดี๋ยว ชดเชย 1 ครั้งแล้วกันเนาะ พอดีมันเป็นเรื่องแบบนวัตกรรมมันต้องมามามามาอยู่ในห้องอ่ะเพื่อแลกเปลี่ยนกันนะคะ ก็เลยงดก็เป็น 18 นะคะครูแจ้งไปแล้วเนาะ 11 งดเพราะว่าห้อง ห้องใช้ในการสอบนะคะ นิทานอีสปออนไลน์นะคะเท่านั้นเรากลับบ้านได้เลยแต่เราไปดู มันๆห้องสอบ ห้องสอบยังไม่ออกอ่ะ ไม่ใช่มันตารางสอบยังไม่ออกว่าว่าวันไหน 80</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040367</dc:title>
  <dc:creator/>
  <cp:keywords/>
  <dcterms:created xsi:type="dcterms:W3CDTF">2024-03-04T05:12:25Z</dcterms:created>
  <dcterms:modified xsi:type="dcterms:W3CDTF">2024-03-04T0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มีนาคม 2567 เวลา 09.30 น.</vt:lpwstr>
  </property>
  <property fmtid="{D5CDD505-2E9C-101B-9397-08002B2CF9AE}" pid="3" name="subtitle">
    <vt:lpwstr/>
  </property>
</Properties>
</file>